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76C3" w14:textId="77777777" w:rsidR="00E83C8F" w:rsidRDefault="00F8495F">
      <w:pPr>
        <w:ind w:firstLineChars="177" w:firstLine="566"/>
        <w:jc w:val="left"/>
        <w:rPr>
          <w:rFonts w:ascii="仿宋" w:eastAsia="仿宋" w:hAnsi="仿宋"/>
          <w:sz w:val="32"/>
        </w:rPr>
      </w:pPr>
      <w:r>
        <w:rPr>
          <w:rFonts w:ascii="仿宋" w:eastAsia="仿宋" w:hAnsi="仿宋" w:hint="eastAsia"/>
          <w:sz w:val="32"/>
        </w:rPr>
        <w:t>附件2：</w:t>
      </w:r>
    </w:p>
    <w:p w14:paraId="2CF934BC" w14:textId="5302F21D" w:rsidR="00E83C8F" w:rsidRDefault="00F8495F">
      <w:pPr>
        <w:ind w:firstLineChars="177" w:firstLine="566"/>
        <w:jc w:val="center"/>
        <w:rPr>
          <w:rFonts w:ascii="仿宋" w:eastAsia="仿宋" w:hAnsi="仿宋"/>
          <w:sz w:val="32"/>
        </w:rPr>
      </w:pPr>
      <w:r>
        <w:rPr>
          <w:rFonts w:ascii="仿宋" w:eastAsia="仿宋" w:hAnsi="仿宋" w:hint="eastAsia"/>
          <w:sz w:val="32"/>
        </w:rPr>
        <w:t>安徽省</w:t>
      </w:r>
      <w:r w:rsidR="004F3BDA">
        <w:rPr>
          <w:rFonts w:ascii="仿宋" w:eastAsia="仿宋" w:hAnsi="仿宋" w:hint="eastAsia"/>
          <w:sz w:val="32"/>
        </w:rPr>
        <w:t>人工智能</w:t>
      </w:r>
      <w:r>
        <w:rPr>
          <w:rFonts w:ascii="仿宋" w:eastAsia="仿宋" w:hAnsi="仿宋" w:hint="eastAsia"/>
          <w:sz w:val="32"/>
        </w:rPr>
        <w:t>学会优秀博士</w:t>
      </w:r>
      <w:r w:rsidR="00C721FE">
        <w:rPr>
          <w:rFonts w:ascii="仿宋" w:eastAsia="仿宋" w:hAnsi="仿宋" w:hint="eastAsia"/>
          <w:sz w:val="32"/>
        </w:rPr>
        <w:t>学位</w:t>
      </w:r>
      <w:r>
        <w:rPr>
          <w:rFonts w:ascii="仿宋" w:eastAsia="仿宋" w:hAnsi="仿宋" w:hint="eastAsia"/>
          <w:sz w:val="32"/>
        </w:rPr>
        <w:t>论文</w:t>
      </w:r>
      <w:r w:rsidR="008976EF">
        <w:rPr>
          <w:rFonts w:ascii="仿宋" w:eastAsia="仿宋" w:hAnsi="仿宋" w:hint="eastAsia"/>
          <w:sz w:val="32"/>
        </w:rPr>
        <w:t>激励计划</w:t>
      </w:r>
      <w:r>
        <w:rPr>
          <w:rFonts w:ascii="仿宋" w:eastAsia="仿宋" w:hAnsi="仿宋" w:hint="eastAsia"/>
          <w:sz w:val="32"/>
        </w:rPr>
        <w:t>推荐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3290"/>
        <w:gridCol w:w="1671"/>
        <w:gridCol w:w="1780"/>
      </w:tblGrid>
      <w:tr w:rsidR="00E83C8F" w14:paraId="22569D3C" w14:textId="77777777">
        <w:tc>
          <w:tcPr>
            <w:tcW w:w="1555" w:type="dxa"/>
          </w:tcPr>
          <w:p w14:paraId="13586FC5" w14:textId="77777777" w:rsidR="00E83C8F" w:rsidRDefault="00F8495F">
            <w:pPr>
              <w:jc w:val="distribute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题目</w:t>
            </w:r>
          </w:p>
        </w:tc>
        <w:tc>
          <w:tcPr>
            <w:tcW w:w="6741" w:type="dxa"/>
            <w:gridSpan w:val="3"/>
          </w:tcPr>
          <w:p w14:paraId="177ACDB4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</w:tr>
      <w:tr w:rsidR="00E83C8F" w14:paraId="75EE188F" w14:textId="77777777">
        <w:tc>
          <w:tcPr>
            <w:tcW w:w="1555" w:type="dxa"/>
          </w:tcPr>
          <w:p w14:paraId="0836A902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学校名称</w:t>
            </w:r>
          </w:p>
        </w:tc>
        <w:tc>
          <w:tcPr>
            <w:tcW w:w="3290" w:type="dxa"/>
          </w:tcPr>
          <w:p w14:paraId="264159EB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  <w:tc>
          <w:tcPr>
            <w:tcW w:w="1671" w:type="dxa"/>
          </w:tcPr>
          <w:p w14:paraId="6C7968B4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专业名称</w:t>
            </w:r>
          </w:p>
        </w:tc>
        <w:tc>
          <w:tcPr>
            <w:tcW w:w="1780" w:type="dxa"/>
          </w:tcPr>
          <w:p w14:paraId="5094B132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</w:tr>
      <w:tr w:rsidR="00E83C8F" w14:paraId="0B192934" w14:textId="77777777">
        <w:tc>
          <w:tcPr>
            <w:tcW w:w="1555" w:type="dxa"/>
          </w:tcPr>
          <w:p w14:paraId="69BEBF2B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专业类别</w:t>
            </w:r>
          </w:p>
        </w:tc>
        <w:tc>
          <w:tcPr>
            <w:tcW w:w="6741" w:type="dxa"/>
            <w:gridSpan w:val="3"/>
          </w:tcPr>
          <w:p w14:paraId="75663254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sym w:font="Wingdings" w:char="F06F"/>
            </w:r>
            <w:r>
              <w:rPr>
                <w:rFonts w:ascii="仿宋" w:eastAsia="仿宋" w:hAnsi="仿宋" w:hint="eastAsia"/>
                <w:sz w:val="32"/>
              </w:rPr>
              <w:t xml:space="preserve">学术型 </w:t>
            </w:r>
            <w:r>
              <w:rPr>
                <w:rFonts w:ascii="仿宋" w:eastAsia="仿宋" w:hAnsi="仿宋"/>
                <w:sz w:val="32"/>
              </w:rPr>
              <w:t xml:space="preserve">  </w:t>
            </w:r>
            <w:r>
              <w:rPr>
                <w:rFonts w:ascii="仿宋" w:eastAsia="仿宋" w:hAnsi="仿宋" w:hint="eastAsia"/>
                <w:sz w:val="32"/>
              </w:rPr>
              <w:sym w:font="Wingdings" w:char="F06F"/>
            </w:r>
            <w:r>
              <w:rPr>
                <w:rFonts w:ascii="仿宋" w:eastAsia="仿宋" w:hAnsi="仿宋" w:hint="eastAsia"/>
                <w:sz w:val="32"/>
              </w:rPr>
              <w:t>专业学位型</w:t>
            </w:r>
          </w:p>
        </w:tc>
      </w:tr>
      <w:tr w:rsidR="00E83C8F" w14:paraId="3083F980" w14:textId="77777777">
        <w:tc>
          <w:tcPr>
            <w:tcW w:w="1555" w:type="dxa"/>
          </w:tcPr>
          <w:p w14:paraId="33C00567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学生姓名</w:t>
            </w:r>
          </w:p>
        </w:tc>
        <w:tc>
          <w:tcPr>
            <w:tcW w:w="3290" w:type="dxa"/>
          </w:tcPr>
          <w:p w14:paraId="63E78939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  <w:tc>
          <w:tcPr>
            <w:tcW w:w="1671" w:type="dxa"/>
          </w:tcPr>
          <w:p w14:paraId="417BFF4D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学生手机</w:t>
            </w:r>
          </w:p>
        </w:tc>
        <w:tc>
          <w:tcPr>
            <w:tcW w:w="1780" w:type="dxa"/>
          </w:tcPr>
          <w:p w14:paraId="6B17A713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</w:tr>
      <w:tr w:rsidR="00E83C8F" w14:paraId="6F44BB91" w14:textId="77777777">
        <w:tc>
          <w:tcPr>
            <w:tcW w:w="1555" w:type="dxa"/>
          </w:tcPr>
          <w:p w14:paraId="1A26EFAD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导师姓名</w:t>
            </w:r>
          </w:p>
        </w:tc>
        <w:tc>
          <w:tcPr>
            <w:tcW w:w="3290" w:type="dxa"/>
          </w:tcPr>
          <w:p w14:paraId="7BA9BAD4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  <w:tc>
          <w:tcPr>
            <w:tcW w:w="1671" w:type="dxa"/>
          </w:tcPr>
          <w:p w14:paraId="2B1A1581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导师职称</w:t>
            </w:r>
          </w:p>
        </w:tc>
        <w:tc>
          <w:tcPr>
            <w:tcW w:w="1780" w:type="dxa"/>
          </w:tcPr>
          <w:p w14:paraId="0D737E0A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</w:tr>
      <w:tr w:rsidR="00E83C8F" w14:paraId="1D14FEA3" w14:textId="77777777">
        <w:tc>
          <w:tcPr>
            <w:tcW w:w="1555" w:type="dxa"/>
          </w:tcPr>
          <w:p w14:paraId="641C667F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导师手机</w:t>
            </w:r>
          </w:p>
        </w:tc>
        <w:tc>
          <w:tcPr>
            <w:tcW w:w="3290" w:type="dxa"/>
          </w:tcPr>
          <w:p w14:paraId="512358B7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  <w:tc>
          <w:tcPr>
            <w:tcW w:w="1671" w:type="dxa"/>
          </w:tcPr>
          <w:p w14:paraId="317C071D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导师邮箱</w:t>
            </w:r>
          </w:p>
        </w:tc>
        <w:tc>
          <w:tcPr>
            <w:tcW w:w="1780" w:type="dxa"/>
          </w:tcPr>
          <w:p w14:paraId="3C670C8E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</w:tc>
      </w:tr>
      <w:tr w:rsidR="00E83C8F" w14:paraId="1B451815" w14:textId="77777777">
        <w:tc>
          <w:tcPr>
            <w:tcW w:w="8296" w:type="dxa"/>
            <w:gridSpan w:val="4"/>
          </w:tcPr>
          <w:p w14:paraId="679EFD98" w14:textId="6A3D1CED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学位论文主要创新点</w:t>
            </w:r>
            <w:r w:rsidR="004F3BDA">
              <w:rPr>
                <w:rFonts w:ascii="仿宋" w:eastAsia="仿宋" w:hAnsi="仿宋" w:hint="eastAsia"/>
                <w:sz w:val="32"/>
              </w:rPr>
              <w:t>及应用成效</w:t>
            </w:r>
            <w:r>
              <w:rPr>
                <w:rFonts w:ascii="仿宋" w:eastAsia="仿宋" w:hAnsi="仿宋" w:hint="eastAsia"/>
                <w:sz w:val="32"/>
              </w:rPr>
              <w:t>：</w:t>
            </w:r>
          </w:p>
          <w:p w14:paraId="2C9FAC06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23A06475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09C3EF54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082CAC8C" w14:textId="77777777" w:rsidR="00E83C8F" w:rsidRDefault="00F8495F">
            <w:pPr>
              <w:ind w:firstLineChars="1335" w:firstLine="4272"/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指导教师签字：</w:t>
            </w:r>
          </w:p>
          <w:p w14:paraId="5E5BAD6E" w14:textId="77777777" w:rsidR="00E83C8F" w:rsidRDefault="00F8495F">
            <w:pPr>
              <w:ind w:firstLineChars="1335" w:firstLine="4272"/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 xml:space="preserve">年 </w:t>
            </w:r>
            <w:r>
              <w:rPr>
                <w:rFonts w:ascii="仿宋" w:eastAsia="仿宋" w:hAnsi="仿宋"/>
                <w:sz w:val="32"/>
              </w:rPr>
              <w:t xml:space="preserve"> </w:t>
            </w:r>
            <w:r>
              <w:rPr>
                <w:rFonts w:ascii="仿宋" w:eastAsia="仿宋" w:hAnsi="仿宋" w:hint="eastAsia"/>
                <w:sz w:val="32"/>
              </w:rPr>
              <w:t xml:space="preserve">月 </w:t>
            </w:r>
            <w:r>
              <w:rPr>
                <w:rFonts w:ascii="仿宋" w:eastAsia="仿宋" w:hAnsi="仿宋"/>
                <w:sz w:val="32"/>
              </w:rPr>
              <w:t xml:space="preserve"> </w:t>
            </w:r>
            <w:r>
              <w:rPr>
                <w:rFonts w:ascii="仿宋" w:eastAsia="仿宋" w:hAnsi="仿宋" w:hint="eastAsia"/>
                <w:sz w:val="32"/>
              </w:rPr>
              <w:t>日</w:t>
            </w:r>
          </w:p>
        </w:tc>
      </w:tr>
      <w:tr w:rsidR="00E83C8F" w:rsidRPr="008976EF" w14:paraId="169C7ECE" w14:textId="77777777">
        <w:tc>
          <w:tcPr>
            <w:tcW w:w="8296" w:type="dxa"/>
            <w:gridSpan w:val="4"/>
          </w:tcPr>
          <w:p w14:paraId="5B96D6A4" w14:textId="77777777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推荐意见：</w:t>
            </w:r>
          </w:p>
          <w:p w14:paraId="44717B38" w14:textId="41D564B9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3285D224" w14:textId="52DB8D1D" w:rsidR="008976EF" w:rsidRDefault="008976E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4BC169CD" w14:textId="77777777" w:rsidR="008976EF" w:rsidRDefault="008976EF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  <w:p w14:paraId="12CAC426" w14:textId="77777777" w:rsidR="00E83C8F" w:rsidRDefault="00E83C8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2DCAA0A7" w14:textId="128E0501" w:rsidR="00E83C8F" w:rsidRDefault="008976EF">
            <w:pPr>
              <w:ind w:firstLineChars="1335" w:firstLine="4272"/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推荐人</w:t>
            </w:r>
            <w:r w:rsidR="00F8495F">
              <w:rPr>
                <w:rFonts w:ascii="仿宋" w:eastAsia="仿宋" w:hAnsi="仿宋" w:hint="eastAsia"/>
                <w:sz w:val="32"/>
              </w:rPr>
              <w:t>签字：</w:t>
            </w:r>
          </w:p>
          <w:p w14:paraId="0A330838" w14:textId="77777777" w:rsidR="00E83C8F" w:rsidRDefault="00F8495F">
            <w:pPr>
              <w:ind w:firstLineChars="1335" w:firstLine="4272"/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 xml:space="preserve">年 </w:t>
            </w:r>
            <w:r>
              <w:rPr>
                <w:rFonts w:ascii="仿宋" w:eastAsia="仿宋" w:hAnsi="仿宋"/>
                <w:sz w:val="32"/>
              </w:rPr>
              <w:t xml:space="preserve"> </w:t>
            </w:r>
            <w:r>
              <w:rPr>
                <w:rFonts w:ascii="仿宋" w:eastAsia="仿宋" w:hAnsi="仿宋" w:hint="eastAsia"/>
                <w:sz w:val="32"/>
              </w:rPr>
              <w:t xml:space="preserve">月 </w:t>
            </w:r>
            <w:r>
              <w:rPr>
                <w:rFonts w:ascii="仿宋" w:eastAsia="仿宋" w:hAnsi="仿宋"/>
                <w:sz w:val="32"/>
              </w:rPr>
              <w:t xml:space="preserve"> </w:t>
            </w:r>
            <w:r>
              <w:rPr>
                <w:rFonts w:ascii="仿宋" w:eastAsia="仿宋" w:hAnsi="仿宋" w:hint="eastAsia"/>
                <w:sz w:val="32"/>
              </w:rPr>
              <w:t>日</w:t>
            </w:r>
          </w:p>
          <w:p w14:paraId="4E8EE808" w14:textId="69427FCE" w:rsidR="00E83C8F" w:rsidRDefault="00F8495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（需由</w:t>
            </w:r>
            <w:r w:rsidR="008976EF">
              <w:rPr>
                <w:rFonts w:ascii="仿宋" w:eastAsia="仿宋" w:hAnsi="仿宋" w:hint="eastAsia"/>
                <w:sz w:val="32"/>
              </w:rPr>
              <w:t>一名</w:t>
            </w:r>
            <w:r>
              <w:rPr>
                <w:rFonts w:ascii="仿宋" w:eastAsia="仿宋" w:hAnsi="仿宋" w:hint="eastAsia"/>
                <w:sz w:val="32"/>
              </w:rPr>
              <w:t>安徽省</w:t>
            </w:r>
            <w:r w:rsidR="004F3BDA">
              <w:rPr>
                <w:rFonts w:ascii="仿宋" w:eastAsia="仿宋" w:hAnsi="仿宋" w:hint="eastAsia"/>
                <w:sz w:val="32"/>
              </w:rPr>
              <w:t>人工智能</w:t>
            </w:r>
            <w:r>
              <w:rPr>
                <w:rFonts w:ascii="仿宋" w:eastAsia="仿宋" w:hAnsi="仿宋" w:hint="eastAsia"/>
                <w:sz w:val="32"/>
              </w:rPr>
              <w:t>学会</w:t>
            </w:r>
            <w:r w:rsidR="008976EF">
              <w:rPr>
                <w:rFonts w:ascii="仿宋" w:eastAsia="仿宋" w:hAnsi="仿宋" w:hint="eastAsia"/>
                <w:sz w:val="32"/>
              </w:rPr>
              <w:t>常务</w:t>
            </w:r>
            <w:r>
              <w:rPr>
                <w:rFonts w:ascii="仿宋" w:eastAsia="仿宋" w:hAnsi="仿宋" w:hint="eastAsia"/>
                <w:sz w:val="32"/>
              </w:rPr>
              <w:t>理事推荐并签字）</w:t>
            </w:r>
          </w:p>
        </w:tc>
      </w:tr>
      <w:tr w:rsidR="008976EF" w:rsidRPr="008976EF" w14:paraId="3A9A0598" w14:textId="77777777">
        <w:tc>
          <w:tcPr>
            <w:tcW w:w="8296" w:type="dxa"/>
            <w:gridSpan w:val="4"/>
          </w:tcPr>
          <w:p w14:paraId="7B099B5C" w14:textId="106B4441" w:rsidR="008976EF" w:rsidRDefault="008976EF">
            <w:pPr>
              <w:jc w:val="left"/>
              <w:rPr>
                <w:rFonts w:ascii="仿宋" w:eastAsia="仿宋" w:hAnsi="仿宋" w:hint="eastAsia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lastRenderedPageBreak/>
              <w:t>附：</w:t>
            </w:r>
            <w:r w:rsidR="00111FF4">
              <w:rPr>
                <w:rFonts w:ascii="仿宋" w:eastAsia="仿宋" w:hAnsi="仿宋" w:hint="eastAsia"/>
                <w:sz w:val="32"/>
              </w:rPr>
              <w:t>鼓励被提名人提供重要成果的扫描件支撑材料</w:t>
            </w:r>
          </w:p>
        </w:tc>
      </w:tr>
      <w:tr w:rsidR="008976EF" w:rsidRPr="008976EF" w14:paraId="0B50841A" w14:textId="77777777">
        <w:tc>
          <w:tcPr>
            <w:tcW w:w="8296" w:type="dxa"/>
            <w:gridSpan w:val="4"/>
          </w:tcPr>
          <w:p w14:paraId="34A1605C" w14:textId="59E96DC3" w:rsidR="008976EF" w:rsidRDefault="008976E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博士期间及毕业后的学术成果及影响力</w:t>
            </w:r>
          </w:p>
          <w:p w14:paraId="52445525" w14:textId="22834070" w:rsidR="008976EF" w:rsidRDefault="008976E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204BD3EB" w14:textId="724DD07D" w:rsidR="008976EF" w:rsidRDefault="008976E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2E442F4A" w14:textId="08D708AC" w:rsidR="00111FF4" w:rsidRDefault="00111FF4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3C745958" w14:textId="77777777" w:rsidR="00111FF4" w:rsidRDefault="00111FF4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  <w:p w14:paraId="79E618C0" w14:textId="2AE880C9" w:rsidR="008976EF" w:rsidRDefault="008976EF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</w:tc>
      </w:tr>
      <w:tr w:rsidR="008976EF" w:rsidRPr="008976EF" w14:paraId="3D08F750" w14:textId="77777777">
        <w:tc>
          <w:tcPr>
            <w:tcW w:w="8296" w:type="dxa"/>
            <w:gridSpan w:val="4"/>
          </w:tcPr>
          <w:p w14:paraId="643A2DF7" w14:textId="75C32934" w:rsidR="008976EF" w:rsidRDefault="008976EF" w:rsidP="008976EF">
            <w:pPr>
              <w:jc w:val="left"/>
              <w:rPr>
                <w:rFonts w:ascii="仿宋" w:eastAsia="仿宋" w:hAnsi="仿宋"/>
                <w:sz w:val="32"/>
              </w:rPr>
            </w:pPr>
            <w:r>
              <w:rPr>
                <w:rFonts w:ascii="仿宋" w:eastAsia="仿宋" w:hAnsi="仿宋" w:hint="eastAsia"/>
                <w:sz w:val="32"/>
              </w:rPr>
              <w:t>博士期间及毕业后的学术</w:t>
            </w:r>
            <w:r>
              <w:rPr>
                <w:rFonts w:ascii="仿宋" w:eastAsia="仿宋" w:hAnsi="仿宋" w:hint="eastAsia"/>
                <w:sz w:val="32"/>
              </w:rPr>
              <w:t>成果应用成效</w:t>
            </w:r>
          </w:p>
          <w:p w14:paraId="5B10AFA4" w14:textId="56945AE9" w:rsidR="008976EF" w:rsidRDefault="008976EF" w:rsidP="008976E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14708399" w14:textId="3B754E16" w:rsidR="00111FF4" w:rsidRDefault="00111FF4" w:rsidP="008976EF">
            <w:pPr>
              <w:jc w:val="left"/>
              <w:rPr>
                <w:rFonts w:ascii="仿宋" w:eastAsia="仿宋" w:hAnsi="仿宋"/>
                <w:sz w:val="32"/>
              </w:rPr>
            </w:pPr>
          </w:p>
          <w:p w14:paraId="1E41831A" w14:textId="77777777" w:rsidR="00111FF4" w:rsidRDefault="00111FF4" w:rsidP="008976EF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  <w:p w14:paraId="6C34EC3E" w14:textId="77777777" w:rsidR="008976EF" w:rsidRPr="008976EF" w:rsidRDefault="008976EF" w:rsidP="008976EF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  <w:p w14:paraId="067B2361" w14:textId="77777777" w:rsidR="008976EF" w:rsidRPr="008976EF" w:rsidRDefault="008976EF">
            <w:pPr>
              <w:jc w:val="left"/>
              <w:rPr>
                <w:rFonts w:ascii="仿宋" w:eastAsia="仿宋" w:hAnsi="仿宋" w:hint="eastAsia"/>
                <w:sz w:val="32"/>
              </w:rPr>
            </w:pPr>
          </w:p>
        </w:tc>
      </w:tr>
    </w:tbl>
    <w:p w14:paraId="37FE32EA" w14:textId="77777777" w:rsidR="00E83C8F" w:rsidRDefault="00E83C8F">
      <w:pPr>
        <w:ind w:firstLineChars="177" w:firstLine="566"/>
        <w:jc w:val="left"/>
        <w:rPr>
          <w:rFonts w:ascii="仿宋" w:eastAsia="仿宋" w:hAnsi="仿宋"/>
          <w:sz w:val="32"/>
        </w:rPr>
      </w:pPr>
    </w:p>
    <w:sectPr w:rsidR="00E83C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87DF8" w14:textId="77777777" w:rsidR="003C23AA" w:rsidRDefault="003C23AA" w:rsidP="00C721FE">
      <w:r>
        <w:separator/>
      </w:r>
    </w:p>
  </w:endnote>
  <w:endnote w:type="continuationSeparator" w:id="0">
    <w:p w14:paraId="58C9421E" w14:textId="77777777" w:rsidR="003C23AA" w:rsidRDefault="003C23AA" w:rsidP="00C72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E00EE" w14:textId="77777777" w:rsidR="003C23AA" w:rsidRDefault="003C23AA" w:rsidP="00C721FE">
      <w:r>
        <w:separator/>
      </w:r>
    </w:p>
  </w:footnote>
  <w:footnote w:type="continuationSeparator" w:id="0">
    <w:p w14:paraId="0DA34C8B" w14:textId="77777777" w:rsidR="003C23AA" w:rsidRDefault="003C23AA" w:rsidP="00C721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wtDA0tzQyMDaxNDVX0lEKTi0uzszPAykwrgUASjLY0CwAAAA="/>
    <w:docVar w:name="commondata" w:val="eyJoZGlkIjoiYjI4NWIwODIyMjEyZjM3ZmRiZjFhMWIwMTQ4MTc4MDQifQ=="/>
  </w:docVars>
  <w:rsids>
    <w:rsidRoot w:val="00E13CD4"/>
    <w:rsid w:val="000C7584"/>
    <w:rsid w:val="00111FF4"/>
    <w:rsid w:val="00124EAE"/>
    <w:rsid w:val="00234C91"/>
    <w:rsid w:val="002431AD"/>
    <w:rsid w:val="003010DF"/>
    <w:rsid w:val="00352718"/>
    <w:rsid w:val="003C23AA"/>
    <w:rsid w:val="003D1579"/>
    <w:rsid w:val="004F3BDA"/>
    <w:rsid w:val="005B7D50"/>
    <w:rsid w:val="006C2E6B"/>
    <w:rsid w:val="00734F38"/>
    <w:rsid w:val="00864D12"/>
    <w:rsid w:val="008976EF"/>
    <w:rsid w:val="00900B0E"/>
    <w:rsid w:val="00AB485E"/>
    <w:rsid w:val="00B24DEE"/>
    <w:rsid w:val="00B92B70"/>
    <w:rsid w:val="00BC4D93"/>
    <w:rsid w:val="00BD433E"/>
    <w:rsid w:val="00C40DB2"/>
    <w:rsid w:val="00C527F5"/>
    <w:rsid w:val="00C721FE"/>
    <w:rsid w:val="00C85A6B"/>
    <w:rsid w:val="00CD3D02"/>
    <w:rsid w:val="00D54F6E"/>
    <w:rsid w:val="00E13CD4"/>
    <w:rsid w:val="00E83C8F"/>
    <w:rsid w:val="00F235DF"/>
    <w:rsid w:val="00F8495F"/>
    <w:rsid w:val="3E190C7A"/>
    <w:rsid w:val="3EE13DB5"/>
    <w:rsid w:val="3F0A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7077A"/>
  <w15:docId w15:val="{59C68645-6BE8-4352-91D8-1309A5482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7</Words>
  <Characters>140</Characters>
  <Application>Microsoft Office Word</Application>
  <DocSecurity>0</DocSecurity>
  <Lines>10</Lines>
  <Paragraphs>13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L</dc:creator>
  <cp:lastModifiedBy>Yuhong Zhang</cp:lastModifiedBy>
  <cp:revision>14</cp:revision>
  <dcterms:created xsi:type="dcterms:W3CDTF">2022-09-25T14:09:00Z</dcterms:created>
  <dcterms:modified xsi:type="dcterms:W3CDTF">2025-11-1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CEE42743246845DB95D2B22EF800AA7F_13</vt:lpwstr>
  </property>
</Properties>
</file>